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Lydia Towne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evin Balas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2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9440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